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20ee8e3d6c643b611b3e842e3ef99dada45854"/>
    <w:p>
      <w:pPr>
        <w:pStyle w:val="Heading1"/>
      </w:pPr>
      <w:r>
        <w:t xml:space="preserve">Cover Letter for Carpenter Position in Brazil Brasília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trong interest in the Carpenter position at [Company Name] in Brazil Brasília. As a dedicated and skilled professional with over [X years] of experience in carpentry, I am eager to contribute my expertise, craftsmanship, and passion for quality workmanship to your team. This opportunity aligns perfectly with my career goals and my desire to work in a dynamic environment like Brazil Brasília, where construction and infrastructure development are rapidly evolving.</w:t>
      </w:r>
    </w:p>
    <w:bookmarkStart w:id="20" w:name="X21e80b3ed396c1d4f2cfd5706bdd95ac1e1cf55"/>
    <w:p>
      <w:pPr>
        <w:pStyle w:val="Heading2"/>
      </w:pPr>
      <w:r>
        <w:t xml:space="preserve">Why Carpenter? A Passion for Precision and Craftsmanship</w:t>
      </w:r>
    </w:p>
    <w:p>
      <w:pPr>
        <w:pStyle w:val="FirstParagraph"/>
      </w:pPr>
      <w:r>
        <w:t xml:space="preserve">Being a Carpenter is more than just a profession for me—it is a calling. From the moment I first picked up a saw as an apprentice, I was captivated by the art of transforming raw materials into functional and beautiful structures. Over the years, I have honed my skills in various aspects of carpentry, including furniture making, cabinetry, structural framing, and custom woodwork. My ability to blend technical precision with creative problem-solving has allowed me to deliver exceptional results on every project I undertake.</w:t>
      </w:r>
    </w:p>
    <w:p>
      <w:pPr>
        <w:pStyle w:val="BodyText"/>
      </w:pPr>
      <w:r>
        <w:t xml:space="preserve">What sets me apart as a Carpenter is my commitment to excellence and attention to detail. Whether working on residential or commercial projects, I ensure that each component meets the highest standards of quality and durability. In Brazil Brasília, where architectural diversity and modern infrastructure coexist, my adaptability and versatility as a Carpenter would enable me to contribute effectively to a wide range of construction needs.</w:t>
      </w:r>
    </w:p>
    <w:bookmarkEnd w:id="20"/>
    <w:bookmarkStart w:id="21" w:name="Xe31e00fb5c2951ba780bd4fa7bf37dc0f660b84"/>
    <w:p>
      <w:pPr>
        <w:pStyle w:val="Heading2"/>
      </w:pPr>
      <w:r>
        <w:t xml:space="preserve">Experience in Brazil Brasília: Bridging Tradition and Innovation</w:t>
      </w:r>
    </w:p>
    <w:p>
      <w:pPr>
        <w:pStyle w:val="FirstParagraph"/>
      </w:pPr>
      <w:r>
        <w:t xml:space="preserve">While I have worked on projects across [mention any relevant locations or countries], my decision to apply for this role in Brazil Brasília is driven by the city’s unique blend of cultural heritage and cutting-edge development. Brasília, as the capital of Brazil, is a marvel of modernist architecture and urban planning. Its iconic structures, such as the National Congress and the Cathedral of Brasília, exemplify how craftsmanship can shape a city’s identity. I am particularly inspired by the opportunities to work on projects that honor this legacy while embracing contemporary design trends.</w:t>
      </w:r>
    </w:p>
    <w:p>
      <w:pPr>
        <w:pStyle w:val="BodyText"/>
      </w:pPr>
      <w:r>
        <w:t xml:space="preserve">My experience in Brazil Brasília is not limited to theoretical knowledge. I have collaborated with local teams on [mention any specific projects or tasks, e.g., "residential renovations," "custom furniture installations," or "public infrastructure upgrades"]. These experiences have deepened my understanding of the region’s construction practices, materials, and regulatory requirements. I am well-versed in using locally sourced timber and other resources that align with Brazil’s sustainability goals, ensuring that my work is both environmentally responsible and cost-effective.</w:t>
      </w:r>
    </w:p>
    <w:bookmarkEnd w:id="21"/>
    <w:bookmarkStart w:id="22" w:name="skills-that-align-with-your-needs"/>
    <w:p>
      <w:pPr>
        <w:pStyle w:val="Heading2"/>
      </w:pPr>
      <w:r>
        <w:t xml:space="preserve">Skills That Align With Your Needs</w:t>
      </w:r>
    </w:p>
    <w:p>
      <w:pPr>
        <w:pStyle w:val="FirstParagraph"/>
      </w:pPr>
      <w:r>
        <w:t xml:space="preserve">As a Carpenter, I possess a comprehensive skill set that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operating power tools, measuring and cutting wood with precision, and assembling complex struc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plan projects, estimate materials, and meet deadlines without compromising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Strong design sense to create custom pieces that reflect clients’ visions while adhering to functional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 working closely with architects, contractors, and other trades to ensure seamless project execution.</w:t>
      </w:r>
    </w:p>
    <w:p>
      <w:pPr>
        <w:pStyle w:val="FirstParagraph"/>
      </w:pPr>
      <w:r>
        <w:t xml:space="preserve">In Brazil Brasília, where construction projects often involve tight deadlines and high expectations, my ability to multitask and remain focused under pressure is a valuable asset. I also take pride in maintaining a clean and safe work environment, which is crucial for any construction site.</w:t>
      </w:r>
    </w:p>
    <w:bookmarkEnd w:id="22"/>
    <w:bookmarkStart w:id="23" w:name="Xc3062cf9f3a567d453fa2256596e5b1bb783b23"/>
    <w:p>
      <w:pPr>
        <w:pStyle w:val="Heading2"/>
      </w:pPr>
      <w:r>
        <w:t xml:space="preserve">Why Brazil Brasília? A City of Opportunity</w:t>
      </w:r>
    </w:p>
    <w:p>
      <w:pPr>
        <w:pStyle w:val="FirstParagraph"/>
      </w:pPr>
      <w:r>
        <w:t xml:space="preserve">Choosing to build my career in Brazil Brasília is a decision rooted in both professional and personal motivations. As the political and administrative hub of Brazil, the city offers a vibrant ecosystem for skilled tradespeople like myself. The demand for quality carpentry services is growing, especially in sectors such as hospitality, residential development, and public infrastructure. I am eager to contribute my expertise to projects that will leave a lasting impact on this thriving city.</w:t>
      </w:r>
    </w:p>
    <w:p>
      <w:pPr>
        <w:pStyle w:val="BodyText"/>
      </w:pPr>
      <w:r>
        <w:t xml:space="preserve">Beyond the professional aspect, I am deeply interested in immersing myself in Brazil’s rich culture and community. Brasília’s unique blend of modernity and tradition provides an exciting backdrop for growth, both personally and professionally. I am committed to building relationships with local stakeholders, learning from Brazilian craftsmanship traditions, and adapting my skills to meet the needs of this dynamic market.</w:t>
      </w:r>
    </w:p>
    <w:bookmarkEnd w:id="23"/>
    <w:bookmarkStart w:id="24" w:name="conclusion-a-commitment-to-excellence"/>
    <w:p>
      <w:pPr>
        <w:pStyle w:val="Heading2"/>
      </w:pPr>
      <w:r>
        <w:t xml:space="preserve">Conclusion: A Commitment to Excellence</w:t>
      </w:r>
    </w:p>
    <w:p>
      <w:pPr>
        <w:pStyle w:val="FirstParagraph"/>
      </w:pPr>
      <w:r>
        <w:t xml:space="preserve">In conclusion, I am confident that my experience as a Carpenter, combined with my enthusiasm for working in Brazil Brasília, makes me an ideal candidate for your team. I am eager to bring my technical skills, dedication to quality, and passion for craftsmanship to your organization. I would be honored to contribute to the success of [Company Name] while growing professionally in one of Brazil’s most iconic cities.</w:t>
      </w:r>
    </w:p>
    <w:p>
      <w:pPr>
        <w:pStyle w:val="BodyText"/>
      </w:pPr>
      <w:r>
        <w:t xml:space="preserve">Thank you for considering my application. I look forward to the opportunity to discuss how my background and vision align with your goals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Phone Number]</w:t>
      </w:r>
      <w:r>
        <w:br/>
      </w:r>
      <w:r>
        <w:t xml:space="preserve">[Your Email Address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4:55Z</dcterms:created>
  <dcterms:modified xsi:type="dcterms:W3CDTF">2025-12-10T1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